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2676"/>
        <w:gridCol w:w="5683"/>
      </w:tblGrid>
      <w:tr w:rsidR="004401D8" w14:paraId="22425D9B" w14:textId="77777777" w:rsidTr="00D84CC8">
        <w:trPr>
          <w:trHeight w:val="1692"/>
        </w:trPr>
        <w:tc>
          <w:tcPr>
            <w:tcW w:w="8359" w:type="dxa"/>
            <w:gridSpan w:val="2"/>
          </w:tcPr>
          <w:p w14:paraId="38902E9F" w14:textId="4717EBAC" w:rsidR="004401D8" w:rsidRDefault="004401D8" w:rsidP="004401D8">
            <w:pPr>
              <w:jc w:val="center"/>
              <w:rPr>
                <w:lang w:val="en-US"/>
              </w:rPr>
            </w:pPr>
            <w:r>
              <w:rPr>
                <w:noProof/>
                <w:lang w:eastAsia="el-GR"/>
              </w:rPr>
              <w:drawing>
                <wp:inline distT="0" distB="0" distL="0" distR="0" wp14:anchorId="7DB322DE" wp14:editId="67224EBE">
                  <wp:extent cx="476594" cy="800100"/>
                  <wp:effectExtent l="0" t="0" r="0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975" cy="820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3960C6" w14:textId="1F0742F4" w:rsidR="004401D8" w:rsidRPr="00BC367B" w:rsidRDefault="00BC367B" w:rsidP="00D84CC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Πανεπιστήμιο Ιωαννίνων</w:t>
            </w:r>
          </w:p>
        </w:tc>
      </w:tr>
      <w:tr w:rsidR="00D84CC8" w:rsidRPr="004401D8" w14:paraId="16DBFA59" w14:textId="77777777" w:rsidTr="00E21C63">
        <w:trPr>
          <w:trHeight w:val="455"/>
        </w:trPr>
        <w:tc>
          <w:tcPr>
            <w:tcW w:w="2676" w:type="dxa"/>
            <w:shd w:val="clear" w:color="auto" w:fill="FFFFFF" w:themeFill="background1"/>
          </w:tcPr>
          <w:p w14:paraId="670DB655" w14:textId="50840615" w:rsidR="004401D8" w:rsidRPr="00BC367B" w:rsidRDefault="00BC367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Όνομα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1418CF78" w14:textId="0667DB9E" w:rsidR="004401D8" w:rsidRPr="006213C6" w:rsidRDefault="006213C6" w:rsidP="006213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Δαούσης Εμμανουήλ</w:t>
            </w:r>
          </w:p>
        </w:tc>
      </w:tr>
      <w:tr w:rsidR="00D84CC8" w:rsidRPr="006213C6" w14:paraId="6A8237A5" w14:textId="77777777" w:rsidTr="00E21C63">
        <w:trPr>
          <w:trHeight w:val="417"/>
        </w:trPr>
        <w:tc>
          <w:tcPr>
            <w:tcW w:w="2676" w:type="dxa"/>
            <w:shd w:val="clear" w:color="auto" w:fill="FFFFFF" w:themeFill="background1"/>
          </w:tcPr>
          <w:p w14:paraId="101FF450" w14:textId="087832B6" w:rsidR="004401D8" w:rsidRPr="00BC367B" w:rsidRDefault="00BC367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Σχολή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34EC5B95" w14:textId="42FAEBE5" w:rsidR="004401D8" w:rsidRPr="006213C6" w:rsidRDefault="006213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Τμήμα Οικονομικής και Διοικητικής Επιστήμης</w:t>
            </w:r>
          </w:p>
        </w:tc>
      </w:tr>
      <w:tr w:rsidR="00D84CC8" w:rsidRPr="004401D8" w14:paraId="2097EE0D" w14:textId="77777777" w:rsidTr="00E21C63">
        <w:trPr>
          <w:trHeight w:val="422"/>
        </w:trPr>
        <w:tc>
          <w:tcPr>
            <w:tcW w:w="2676" w:type="dxa"/>
            <w:shd w:val="clear" w:color="auto" w:fill="FFFFFF" w:themeFill="background1"/>
          </w:tcPr>
          <w:p w14:paraId="209DB0F3" w14:textId="4E0CB1FF" w:rsidR="004401D8" w:rsidRPr="00BC367B" w:rsidRDefault="00BC367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Τμήμα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5C9A255B" w14:textId="72D58784" w:rsidR="004401D8" w:rsidRPr="006213C6" w:rsidRDefault="006213C6" w:rsidP="006213C6">
            <w:pPr>
              <w:tabs>
                <w:tab w:val="left" w:pos="1368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Οικονομικών Επιστημών</w:t>
            </w:r>
          </w:p>
        </w:tc>
      </w:tr>
      <w:tr w:rsidR="00D84CC8" w:rsidRPr="004401D8" w14:paraId="0E2B3193" w14:textId="77777777" w:rsidTr="00E21C63">
        <w:trPr>
          <w:trHeight w:val="401"/>
        </w:trPr>
        <w:tc>
          <w:tcPr>
            <w:tcW w:w="2676" w:type="dxa"/>
            <w:shd w:val="clear" w:color="auto" w:fill="FFFFFF" w:themeFill="background1"/>
          </w:tcPr>
          <w:p w14:paraId="7F9421F7" w14:textId="36FCF136" w:rsidR="004401D8" w:rsidRPr="00BC367B" w:rsidRDefault="00BC367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Ιδιότητα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70E7F83D" w14:textId="29E7E01F" w:rsidR="004401D8" w:rsidRPr="006213C6" w:rsidRDefault="006213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Υποψήφιος Διδάκτωρ</w:t>
            </w:r>
          </w:p>
        </w:tc>
      </w:tr>
      <w:tr w:rsidR="00D84CC8" w:rsidRPr="004401D8" w14:paraId="448AE76D" w14:textId="77777777" w:rsidTr="00E21C63">
        <w:trPr>
          <w:trHeight w:val="407"/>
        </w:trPr>
        <w:tc>
          <w:tcPr>
            <w:tcW w:w="2676" w:type="dxa"/>
            <w:shd w:val="clear" w:color="auto" w:fill="FFFFFF" w:themeFill="background1"/>
          </w:tcPr>
          <w:p w14:paraId="30E04F43" w14:textId="4303D96D" w:rsidR="004401D8" w:rsidRPr="00E03189" w:rsidRDefault="00D84CC8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E03189">
              <w:rPr>
                <w:rFonts w:ascii="Times New Roman" w:hAnsi="Times New Roman" w:cs="Times New Roman"/>
                <w:b/>
                <w:bCs/>
                <w:lang w:val="en-US"/>
              </w:rPr>
              <w:t>E</w:t>
            </w:r>
            <w:r w:rsidR="004401D8" w:rsidRPr="00E03189">
              <w:rPr>
                <w:rFonts w:ascii="Times New Roman" w:hAnsi="Times New Roman" w:cs="Times New Roman"/>
                <w:b/>
                <w:bCs/>
                <w:lang w:val="en-US"/>
              </w:rPr>
              <w:t>-mail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284D9CF3" w14:textId="444359D7" w:rsidR="004401D8" w:rsidRPr="00E03189" w:rsidRDefault="00E80AAA">
            <w:pPr>
              <w:rPr>
                <w:rFonts w:ascii="Times New Roman" w:hAnsi="Times New Roman" w:cs="Times New Roman"/>
                <w:lang w:val="en-US"/>
              </w:rPr>
            </w:pPr>
            <w:r w:rsidRPr="00E21C63">
              <w:rPr>
                <w:rFonts w:ascii="Times New Roman" w:hAnsi="Times New Roman" w:cs="Times New Roman"/>
                <w:lang w:val="en-US"/>
              </w:rPr>
              <w:t>mdaousis</w:t>
            </w:r>
            <w:r w:rsidR="004401D8" w:rsidRPr="00E21C63">
              <w:rPr>
                <w:rFonts w:ascii="Times New Roman" w:hAnsi="Times New Roman" w:cs="Times New Roman"/>
                <w:lang w:val="en-US"/>
              </w:rPr>
              <w:t>@</w:t>
            </w:r>
            <w:r w:rsidR="004401D8" w:rsidRPr="00E03189">
              <w:rPr>
                <w:rFonts w:ascii="Times New Roman" w:hAnsi="Times New Roman" w:cs="Times New Roman"/>
                <w:lang w:val="en-US"/>
              </w:rPr>
              <w:t>uoi.gr</w:t>
            </w:r>
          </w:p>
        </w:tc>
      </w:tr>
      <w:tr w:rsidR="00D84CC8" w:rsidRPr="00E80AAA" w14:paraId="22ABC943" w14:textId="77777777" w:rsidTr="00E21C63">
        <w:trPr>
          <w:trHeight w:val="404"/>
        </w:trPr>
        <w:tc>
          <w:tcPr>
            <w:tcW w:w="2676" w:type="dxa"/>
            <w:shd w:val="clear" w:color="auto" w:fill="FFFFFF" w:themeFill="background1"/>
          </w:tcPr>
          <w:p w14:paraId="5E3CD263" w14:textId="2BC5DA18" w:rsidR="004401D8" w:rsidRPr="00BC367B" w:rsidRDefault="00BC367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Ιστοσελίδα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5E5FF7A1" w14:textId="12A36A4E" w:rsidR="004401D8" w:rsidRPr="00E03189" w:rsidRDefault="004401D8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84CC8" w:rsidRPr="004401D8" w14:paraId="2EB8DFD4" w14:textId="77777777" w:rsidTr="00E14198">
        <w:trPr>
          <w:trHeight w:val="404"/>
        </w:trPr>
        <w:tc>
          <w:tcPr>
            <w:tcW w:w="8359" w:type="dxa"/>
            <w:gridSpan w:val="2"/>
            <w:shd w:val="clear" w:color="auto" w:fill="A6A6A6" w:themeFill="background1" w:themeFillShade="A6"/>
          </w:tcPr>
          <w:p w14:paraId="7D43D7C0" w14:textId="09129332" w:rsidR="00D84CC8" w:rsidRPr="002B65BD" w:rsidRDefault="002B65BD" w:rsidP="00D84CC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Σύντομο Βιογραφίκό</w:t>
            </w:r>
          </w:p>
        </w:tc>
      </w:tr>
      <w:tr w:rsidR="00D84CC8" w:rsidRPr="00370F6A" w14:paraId="7F917B4C" w14:textId="77777777" w:rsidTr="00E21C63">
        <w:trPr>
          <w:trHeight w:val="404"/>
        </w:trPr>
        <w:tc>
          <w:tcPr>
            <w:tcW w:w="2676" w:type="dxa"/>
          </w:tcPr>
          <w:p w14:paraId="572B8D53" w14:textId="0F649FED" w:rsidR="00D84CC8" w:rsidRPr="00E03189" w:rsidRDefault="00B539BC" w:rsidP="00D84CC8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B539BC">
              <w:rPr>
                <w:rFonts w:ascii="Times New Roman" w:hAnsi="Times New Roman" w:cs="Times New Roman"/>
                <w:b/>
                <w:bCs/>
                <w:i/>
                <w:iCs/>
                <w:noProof/>
                <w:lang w:eastAsia="el-GR"/>
              </w:rPr>
              <w:drawing>
                <wp:inline distT="0" distB="0" distL="0" distR="0" wp14:anchorId="64DD174E" wp14:editId="788CB47F">
                  <wp:extent cx="1562100" cy="1347028"/>
                  <wp:effectExtent l="0" t="0" r="0" b="5715"/>
                  <wp:docPr id="2" name="Εικόνα 2" descr="D:\photo\20200929_1044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photo\20200929_10440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347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83" w:type="dxa"/>
          </w:tcPr>
          <w:p w14:paraId="33708EDC" w14:textId="77777777" w:rsidR="00E21C63" w:rsidRPr="00E21C63" w:rsidRDefault="00370F6A" w:rsidP="00370F6A">
            <w:pPr>
              <w:jc w:val="both"/>
              <w:rPr>
                <w:rFonts w:ascii="Times New Roman" w:hAnsi="Times New Roman" w:cs="Times New Roman"/>
              </w:rPr>
            </w:pPr>
            <w:r w:rsidRPr="00E21C63">
              <w:rPr>
                <w:rFonts w:ascii="Times New Roman" w:hAnsi="Times New Roman" w:cs="Times New Roman"/>
              </w:rPr>
              <w:t xml:space="preserve">Ο κύριος Δαούσης είναι υποψήφιος Διδάκτωρ στο τμήμα Οικονομικών Επιστημών του Πανεπιστημίου Ιωαννίνων. </w:t>
            </w:r>
          </w:p>
          <w:p w14:paraId="013F8545" w14:textId="77777777" w:rsidR="00E21C63" w:rsidRPr="00E21C63" w:rsidRDefault="00370F6A" w:rsidP="00370F6A">
            <w:pPr>
              <w:jc w:val="both"/>
              <w:rPr>
                <w:rFonts w:ascii="Times New Roman" w:hAnsi="Times New Roman" w:cs="Times New Roman"/>
              </w:rPr>
            </w:pPr>
            <w:r w:rsidRPr="00E21C63">
              <w:rPr>
                <w:rFonts w:ascii="Times New Roman" w:hAnsi="Times New Roman" w:cs="Times New Roman"/>
              </w:rPr>
              <w:t xml:space="preserve">Τα ερευνητικά του ενδιαφέρονται προσανατολίζονται στον τομέα των εφαρμοσμένων χρηματοοικονομικών. </w:t>
            </w:r>
          </w:p>
          <w:p w14:paraId="6DAF4BFB" w14:textId="77777777" w:rsidR="00E21C63" w:rsidRPr="00E21C63" w:rsidRDefault="00370F6A" w:rsidP="00370F6A">
            <w:pPr>
              <w:jc w:val="both"/>
              <w:rPr>
                <w:rFonts w:ascii="Times New Roman" w:hAnsi="Times New Roman" w:cs="Times New Roman"/>
              </w:rPr>
            </w:pPr>
            <w:r w:rsidRPr="00E21C63">
              <w:rPr>
                <w:rFonts w:ascii="Times New Roman" w:hAnsi="Times New Roman" w:cs="Times New Roman"/>
              </w:rPr>
              <w:t xml:space="preserve">Ο κύριος Δαούσης προσφέρει βοηθητική διδασκαλία στο μάθημα Οικονομετρία 1 του προπτυχιακού κύκλου σπουδών του τμήματος Οικονομικών. </w:t>
            </w:r>
          </w:p>
          <w:p w14:paraId="31CBC0D9" w14:textId="7937D33A" w:rsidR="00370F6A" w:rsidRPr="00E21C63" w:rsidRDefault="00370F6A" w:rsidP="00370F6A">
            <w:pPr>
              <w:jc w:val="both"/>
              <w:rPr>
                <w:rFonts w:ascii="Times New Roman" w:hAnsi="Times New Roman" w:cs="Times New Roman"/>
              </w:rPr>
            </w:pPr>
            <w:r w:rsidRPr="00E21C63">
              <w:rPr>
                <w:rFonts w:ascii="Times New Roman" w:hAnsi="Times New Roman" w:cs="Times New Roman"/>
              </w:rPr>
              <w:t>Κατέχει μεταπτυχιακό τίτλο σπουδών στην Οικονομία, Άμυνα και Ασφάλεια από το 2020 (</w:t>
            </w:r>
            <w:r w:rsidR="00165ED9" w:rsidRPr="00E21C63">
              <w:rPr>
                <w:rFonts w:ascii="Times New Roman" w:hAnsi="Times New Roman" w:cs="Times New Roman"/>
              </w:rPr>
              <w:t>Τίτλος Διπλωματικής: Decentralization of energy production with the use of Block-Chain trading</w:t>
            </w:r>
            <w:r w:rsidRPr="00E21C63">
              <w:rPr>
                <w:rFonts w:ascii="Times New Roman" w:hAnsi="Times New Roman" w:cs="Times New Roman"/>
              </w:rPr>
              <w:t>)</w:t>
            </w:r>
            <w:r w:rsidR="001D2398" w:rsidRPr="00E21C63">
              <w:rPr>
                <w:rFonts w:ascii="Times New Roman" w:hAnsi="Times New Roman" w:cs="Times New Roman"/>
              </w:rPr>
              <w:t xml:space="preserve"> από το τμήμα Οικονομικών Επιστημών του Πανεπιστημίου Πελοποννήσου</w:t>
            </w:r>
            <w:r w:rsidRPr="00E21C63">
              <w:rPr>
                <w:rFonts w:ascii="Times New Roman" w:hAnsi="Times New Roman" w:cs="Times New Roman"/>
              </w:rPr>
              <w:t xml:space="preserve"> και έχει ολοκληρώσει τις προπτυχιακές του σπουδέ</w:t>
            </w:r>
            <w:r w:rsidR="00325232" w:rsidRPr="00E21C63">
              <w:rPr>
                <w:rFonts w:ascii="Times New Roman" w:hAnsi="Times New Roman" w:cs="Times New Roman"/>
              </w:rPr>
              <w:t>ς στο τμήμα Οικονομικών Ε</w:t>
            </w:r>
            <w:r w:rsidRPr="00E21C63">
              <w:rPr>
                <w:rFonts w:ascii="Times New Roman" w:hAnsi="Times New Roman" w:cs="Times New Roman"/>
              </w:rPr>
              <w:t xml:space="preserve">πιστημών του Πανεπιστημίου Πελοποννήσου το έτος </w:t>
            </w:r>
            <w:r w:rsidR="00DB1C01" w:rsidRPr="00E21C63">
              <w:rPr>
                <w:rFonts w:ascii="Times New Roman" w:hAnsi="Times New Roman" w:cs="Times New Roman"/>
              </w:rPr>
              <w:t xml:space="preserve"> </w:t>
            </w:r>
            <w:r w:rsidRPr="00E21C63">
              <w:rPr>
                <w:rFonts w:ascii="Times New Roman" w:hAnsi="Times New Roman" w:cs="Times New Roman"/>
              </w:rPr>
              <w:t xml:space="preserve">2019.   </w:t>
            </w:r>
          </w:p>
          <w:p w14:paraId="3CD9835E" w14:textId="0D010ED6" w:rsidR="00D84CC8" w:rsidRPr="00E21C63" w:rsidRDefault="00D84CC8" w:rsidP="00465178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6FFD9535" w14:textId="77777777" w:rsidR="004401D8" w:rsidRPr="00370F6A" w:rsidRDefault="004401D8"/>
    <w:sectPr w:rsidR="004401D8" w:rsidRPr="00370F6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NDQ2tTA1sTQ1MDBT0lEKTi0uzszPAykwrgUAqbWrRiwAAAA="/>
  </w:docVars>
  <w:rsids>
    <w:rsidRoot w:val="000659E7"/>
    <w:rsid w:val="000659E7"/>
    <w:rsid w:val="00094F4E"/>
    <w:rsid w:val="00165ED9"/>
    <w:rsid w:val="001D2398"/>
    <w:rsid w:val="00272806"/>
    <w:rsid w:val="002B65BD"/>
    <w:rsid w:val="002D4832"/>
    <w:rsid w:val="00325232"/>
    <w:rsid w:val="00370F6A"/>
    <w:rsid w:val="004401D8"/>
    <w:rsid w:val="00465178"/>
    <w:rsid w:val="00523E0A"/>
    <w:rsid w:val="00542243"/>
    <w:rsid w:val="006213C6"/>
    <w:rsid w:val="00820764"/>
    <w:rsid w:val="008E6791"/>
    <w:rsid w:val="00B539BC"/>
    <w:rsid w:val="00BA6178"/>
    <w:rsid w:val="00BC367B"/>
    <w:rsid w:val="00C35AF6"/>
    <w:rsid w:val="00D30E3D"/>
    <w:rsid w:val="00D84CC8"/>
    <w:rsid w:val="00DB1C01"/>
    <w:rsid w:val="00E03189"/>
    <w:rsid w:val="00E14198"/>
    <w:rsid w:val="00E21C63"/>
    <w:rsid w:val="00E367D3"/>
    <w:rsid w:val="00E730C3"/>
    <w:rsid w:val="00E80AAA"/>
    <w:rsid w:val="00F63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D0F93"/>
  <w15:chartTrackingRefBased/>
  <w15:docId w15:val="{157630A4-12FA-4AE6-AE56-87CA5F12A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01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401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os</dc:creator>
  <cp:keywords/>
  <dc:description/>
  <cp:lastModifiedBy>al.bechlioulis@uoi.gr</cp:lastModifiedBy>
  <cp:revision>24</cp:revision>
  <dcterms:created xsi:type="dcterms:W3CDTF">2022-11-01T08:40:00Z</dcterms:created>
  <dcterms:modified xsi:type="dcterms:W3CDTF">2022-11-0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6c2f37ab189fdf24973a9f45e4bc45dac888ef5e1fe2a8de14d34fe3ad994</vt:lpwstr>
  </property>
</Properties>
</file>